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X050ca3644b07a91a8b40ef35b8f28c545448192"/>
    <w:p>
      <w:pPr>
        <w:pStyle w:val="Heading1"/>
      </w:pPr>
      <w:r>
        <w:t xml:space="preserve">Cover Letter for Ophthalmologist Position in DR Congo Kinshasa</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s Name or "Hiring Committee"],</w:t>
      </w:r>
    </w:p>
    <w:p>
      <w:pPr>
        <w:pStyle w:val="BodyText"/>
      </w:pPr>
      <w:r>
        <w:t xml:space="preserve">I am writing this Cover Letter to express my enthusiasm for the Ophthalmologist position at [Hospital/Institution Name] in DR Congo Kinshasa. As a dedicated and skilled Ophthalmologist with over [X years] of experience in clinical practice, research, and community health initiatives, I am eager to contribute my expertise to address the critical need for quality eye care in this vibrant region. My commitment to improving vision and quality of life for patients aligns seamlessly with the mission of your institution, and I am confident that my background in ophthalmology will enable me to make a meaningful impact in DR Congo Kinshasa.</w:t>
      </w:r>
    </w:p>
    <w:bookmarkStart w:id="20" w:name="professional-background-and-expertise"/>
    <w:p>
      <w:pPr>
        <w:pStyle w:val="Heading2"/>
      </w:pPr>
      <w:r>
        <w:t xml:space="preserve">Professional Background and Expertise</w:t>
      </w:r>
    </w:p>
    <w:p>
      <w:pPr>
        <w:pStyle w:val="FirstParagraph"/>
      </w:pPr>
      <w:r>
        <w:t xml:space="preserve">As an Ophthalmologist, I have consistently prioritized patient-centered care while staying at the forefront of advancements in eye health. My journey began with a medical degree from [Medical School Name], where I developed a strong foundation in diagnosing and treating ocular conditions. Subsequently, I completed my residency at [Residency Institution], specializing in comprehensive eye care, including cataract surgery, glaucoma management, and pediatric ophthalmology. This rigorous training equipped me with the technical skills and clinical judgment necessary to handle complex cases effectively.</w:t>
      </w:r>
    </w:p>
    <w:p>
      <w:pPr>
        <w:pStyle w:val="BodyText"/>
      </w:pPr>
      <w:r>
        <w:t xml:space="preserve">Throughout my career, I have worked in diverse settings—from urban hospitals to underserved rural clinics—allowing me to adapt my approach to meet the unique needs of patients. For instance, during my time at [Previous Institution], I led a team that provided free eye screenings and surgeries to over [X] individuals in low-resource areas. This experience deepened my understanding of the challenges faced by communities in DR Congo Kinshasa, where access to specialized care remains limited. I am particularly motivated by the opportunity to bridge this gap and ensure that more people can access life-changing treatments.</w:t>
      </w:r>
    </w:p>
    <w:bookmarkEnd w:id="20"/>
    <w:bookmarkStart w:id="21" w:name="why-dr-congo-kinshasa"/>
    <w:p>
      <w:pPr>
        <w:pStyle w:val="Heading2"/>
      </w:pPr>
      <w:r>
        <w:t xml:space="preserve">Why DR Congo Kinshasa?</w:t>
      </w:r>
    </w:p>
    <w:p>
      <w:pPr>
        <w:pStyle w:val="FirstParagraph"/>
      </w:pPr>
      <w:r>
        <w:t xml:space="preserve">DR Congo Kinshasa is a city of immense potential, yet it grapples with significant health disparities, including a high prevalence of preventable vision loss due to conditions like cataracts, trachoma, and diabetic retinopathy. As an Ophthalmologist, I am compelled to contribute to initiatives that address these challenges. My goal is not only to treat patients but also to educate communities on eye health and advocate for systemic improvements in healthcare infrastructure.</w:t>
      </w:r>
    </w:p>
    <w:p>
      <w:pPr>
        <w:pStyle w:val="BodyText"/>
      </w:pPr>
      <w:r>
        <w:t xml:space="preserve">I have followed the work of [Hospital/Institution Name] with admiration, particularly your efforts in expanding access to eye care through mobile clinics and partnerships with local organizations. I am inspired by your commitment to serving marginalized populations and would be honored to join a team that shares this vision. In DR Congo Kinshasa, where many individuals lack basic medical resources, my expertise in ophthalmology can directly improve outcomes for patients who might otherwise go untreated.</w:t>
      </w:r>
    </w:p>
    <w:bookmarkEnd w:id="21"/>
    <w:bookmarkStart w:id="22" w:name="personal-qualities-and-commitment"/>
    <w:p>
      <w:pPr>
        <w:pStyle w:val="Heading2"/>
      </w:pPr>
      <w:r>
        <w:t xml:space="preserve">Personal Qualities and Commitment</w:t>
      </w:r>
    </w:p>
    <w:p>
      <w:pPr>
        <w:pStyle w:val="FirstParagraph"/>
      </w:pPr>
      <w:r>
        <w:t xml:space="preserve">What sets me apart as an Ophthalmologist is my unwavering dedication to both clinical excellence and cultural sensitivity. I have worked with diverse populations across [Country/Region], which has honed my ability to communicate effectively in multilingual environments and respect the values of different communities. In DR Congo Kinshasa, I aim to build trust through empathy, transparency, and a deep respect for local traditions.</w:t>
      </w:r>
    </w:p>
    <w:p>
      <w:pPr>
        <w:pStyle w:val="BodyText"/>
      </w:pPr>
      <w:r>
        <w:t xml:space="preserve">Additionally, I am passionate about mentoring the next generation of healthcare professionals. During my tenure at [Previous Institution], I mentored junior doctors and students in advanced surgical techniques and patient management. This experience has reinforced my belief that sustainable healthcare solutions require collaboration and knowledge-sharing. I would welcome the opportunity to contribute to training programs in DR Congo Kinshasa, ensuring that the impact of our work extends far beyond individual patients.</w:t>
      </w:r>
    </w:p>
    <w:bookmarkEnd w:id="22"/>
    <w:bookmarkStart w:id="23" w:name="conclusion"/>
    <w:p>
      <w:pPr>
        <w:pStyle w:val="Heading2"/>
      </w:pPr>
      <w:r>
        <w:t xml:space="preserve">Conclusion</w:t>
      </w:r>
    </w:p>
    <w:p>
      <w:pPr>
        <w:pStyle w:val="FirstParagraph"/>
      </w:pPr>
      <w:r>
        <w:t xml:space="preserve">In this Cover Letter, I have outlined my qualifications as an Ophthalmologist and my commitment to advancing eye care in DR Congo Kinshasa. I am confident that my skills, experience, and passion for service align with the goals of [Hospital/Institution Name]. By joining your team, I hope to contribute to a future where every individual in Kinshasa has access to the vision care they deserve.</w:t>
      </w:r>
    </w:p>
    <w:p>
      <w:pPr>
        <w:pStyle w:val="BodyText"/>
      </w:pPr>
      <w:r>
        <w:t xml:space="preserve">Thank you for considering my application. I would be delighted to discuss how my background and vision can support your mission. Please feel free to contact me at [Phone Number] or [Email Address] at your earliest convenience. I look forward to the possibility of contributing to the transformative work taking place in DR Congo Kinshasa.</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DR Congo Kinshasa</dc:title>
  <dc:creator/>
  <cp:keywords/>
  <dcterms:created xsi:type="dcterms:W3CDTF">2026-07-23T08:45:54Z</dcterms:created>
  <dcterms:modified xsi:type="dcterms:W3CDTF">2026-07-23T08:45:54Z</dcterms:modified>
</cp:coreProperties>
</file>

<file path=docProps/custom.xml><?xml version="1.0" encoding="utf-8"?>
<Properties xmlns="http://schemas.openxmlformats.org/officeDocument/2006/custom-properties" xmlns:vt="http://schemas.openxmlformats.org/officeDocument/2006/docPropsVTypes"/>
</file>